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E213C" w14:textId="77777777" w:rsidR="005C101B" w:rsidRDefault="0055384B">
      <w:pPr>
        <w:pStyle w:val="a4"/>
      </w:pPr>
      <w:r>
        <w:t>Индивидуальный проект</w:t>
      </w:r>
    </w:p>
    <w:p w14:paraId="4F1E213D" w14:textId="77777777" w:rsidR="005C101B" w:rsidRDefault="0055384B">
      <w:pPr>
        <w:pStyle w:val="a5"/>
      </w:pPr>
      <w:r>
        <w:t>Этап 1</w:t>
      </w:r>
    </w:p>
    <w:p w14:paraId="4F1E213E" w14:textId="77777777" w:rsidR="005C101B" w:rsidRDefault="0055384B">
      <w:pPr>
        <w:pStyle w:val="Author"/>
      </w:pPr>
      <w:r>
        <w:t>Бабенко Артём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13417875"/>
        <w:docPartObj>
          <w:docPartGallery w:val="Table of Contents"/>
          <w:docPartUnique/>
        </w:docPartObj>
      </w:sdtPr>
      <w:sdtEndPr/>
      <w:sdtContent>
        <w:p w14:paraId="4F1E213F" w14:textId="77777777" w:rsidR="005C101B" w:rsidRDefault="0055384B">
          <w:pPr>
            <w:pStyle w:val="ae"/>
          </w:pPr>
          <w:r>
            <w:t>Содержание</w:t>
          </w:r>
        </w:p>
        <w:p w14:paraId="0128BDE2" w14:textId="1BF51FE3" w:rsidR="0055384B" w:rsidRDefault="0055384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245104" w:history="1">
            <w:r w:rsidRPr="0050447A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45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094778" w14:textId="1BE15693" w:rsidR="0055384B" w:rsidRDefault="0055384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45105" w:history="1">
            <w:r w:rsidRPr="0050447A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45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077B31" w14:textId="41F1635C" w:rsidR="0055384B" w:rsidRDefault="0055384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45106" w:history="1">
            <w:r w:rsidRPr="0050447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45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1E2140" w14:textId="480DFFC6" w:rsidR="005C101B" w:rsidRDefault="0055384B">
          <w:r>
            <w:fldChar w:fldCharType="end"/>
          </w:r>
        </w:p>
      </w:sdtContent>
    </w:sdt>
    <w:p w14:paraId="4F1E2141" w14:textId="77777777" w:rsidR="005C101B" w:rsidRDefault="0055384B">
      <w:pPr>
        <w:pStyle w:val="1"/>
      </w:pPr>
      <w:bookmarkStart w:id="0" w:name="цель-работы"/>
      <w:bookmarkStart w:id="1" w:name="_Toc102245104"/>
      <w:r>
        <w:t>Цель работы</w:t>
      </w:r>
      <w:bookmarkEnd w:id="1"/>
    </w:p>
    <w:p w14:paraId="4F1E2142" w14:textId="77777777" w:rsidR="005C101B" w:rsidRDefault="0055384B">
      <w:pPr>
        <w:pStyle w:val="FirstParagraph"/>
      </w:pPr>
      <w:r>
        <w:t>Разместить на Github Pages заготовку для персонального сайта.</w:t>
      </w:r>
    </w:p>
    <w:p w14:paraId="4F1E2143" w14:textId="77777777" w:rsidR="005C101B" w:rsidRDefault="0055384B">
      <w:pPr>
        <w:pStyle w:val="1"/>
      </w:pPr>
      <w:bookmarkStart w:id="2" w:name="ход-работы"/>
      <w:bookmarkStart w:id="3" w:name="_Toc102245105"/>
      <w:bookmarkEnd w:id="0"/>
      <w:r>
        <w:t>Ход работы</w:t>
      </w:r>
      <w:bookmarkEnd w:id="3"/>
    </w:p>
    <w:p w14:paraId="4F1E2144" w14:textId="77777777" w:rsidR="005C101B" w:rsidRDefault="0055384B">
      <w:pPr>
        <w:pStyle w:val="Compact"/>
        <w:numPr>
          <w:ilvl w:val="0"/>
          <w:numId w:val="2"/>
        </w:numPr>
      </w:pPr>
      <w:r>
        <w:t>Я установил hugo и добавил его в PATH (рис.1).</w:t>
      </w:r>
    </w:p>
    <w:p w14:paraId="4F1E2145" w14:textId="77777777" w:rsidR="005C101B" w:rsidRDefault="0055384B">
      <w:pPr>
        <w:pStyle w:val="FirstParagraph"/>
      </w:pPr>
      <w:r>
        <w:rPr>
          <w:noProof/>
        </w:rPr>
        <w:drawing>
          <wp:inline distT="0" distB="0" distL="0" distR="0" wp14:anchorId="4F1E2161" wp14:editId="4F1E2162">
            <wp:extent cx="5334000" cy="76271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4-30%20(10)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1E2146" w14:textId="77777777" w:rsidR="005C101B" w:rsidRDefault="0055384B">
      <w:pPr>
        <w:pStyle w:val="a0"/>
      </w:pPr>
      <w:r>
        <w:rPr>
          <w:i/>
          <w:iCs/>
        </w:rPr>
        <w:t>Рис.1. Проверка версии hugo</w:t>
      </w:r>
    </w:p>
    <w:p w14:paraId="4F1E2147" w14:textId="77777777" w:rsidR="005C101B" w:rsidRDefault="0055384B">
      <w:pPr>
        <w:pStyle w:val="Compact"/>
        <w:numPr>
          <w:ilvl w:val="0"/>
          <w:numId w:val="3"/>
        </w:numPr>
      </w:pPr>
      <w:r>
        <w:t>Захожу на гитхаб и нажимаю “Использовать этот шаблон”(рис.2)</w:t>
      </w:r>
    </w:p>
    <w:p w14:paraId="4F1E2148" w14:textId="77777777" w:rsidR="005C101B" w:rsidRDefault="0055384B">
      <w:pPr>
        <w:pStyle w:val="FirstParagraph"/>
      </w:pPr>
      <w:r>
        <w:rPr>
          <w:noProof/>
        </w:rPr>
        <w:lastRenderedPageBreak/>
        <w:drawing>
          <wp:inline distT="0" distB="0" distL="0" distR="0" wp14:anchorId="4F1E2163" wp14:editId="4F1E2164">
            <wp:extent cx="5334000" cy="292204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4-30%20(11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1E2149" w14:textId="77777777" w:rsidR="005C101B" w:rsidRDefault="0055384B">
      <w:pPr>
        <w:pStyle w:val="a0"/>
      </w:pPr>
      <w:r>
        <w:rPr>
          <w:i/>
          <w:iCs/>
        </w:rPr>
        <w:t>Рис.2. Использовать этот шаблон</w:t>
      </w:r>
    </w:p>
    <w:p w14:paraId="4F1E214A" w14:textId="77777777" w:rsidR="005C101B" w:rsidRDefault="0055384B">
      <w:pPr>
        <w:pStyle w:val="Compact"/>
        <w:numPr>
          <w:ilvl w:val="0"/>
          <w:numId w:val="4"/>
        </w:numPr>
      </w:pPr>
      <w:r>
        <w:t>Создаю репозитории и даю им имена mysite и artyombabenko.github.io (рис.3).</w:t>
      </w:r>
    </w:p>
    <w:p w14:paraId="4F1E214B" w14:textId="77777777" w:rsidR="005C101B" w:rsidRDefault="0055384B">
      <w:pPr>
        <w:pStyle w:val="FirstParagraph"/>
      </w:pPr>
      <w:r>
        <w:rPr>
          <w:noProof/>
        </w:rPr>
        <w:drawing>
          <wp:inline distT="0" distB="0" distL="0" distR="0" wp14:anchorId="4F1E2165" wp14:editId="4F1E2166">
            <wp:extent cx="5334000" cy="273602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4-30%20(12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1E214C" w14:textId="77777777" w:rsidR="005C101B" w:rsidRDefault="0055384B">
      <w:pPr>
        <w:pStyle w:val="a0"/>
      </w:pPr>
      <w:r>
        <w:rPr>
          <w:i/>
          <w:iCs/>
        </w:rPr>
        <w:t>Рис.3.</w:t>
      </w:r>
      <w:r>
        <w:rPr>
          <w:i/>
          <w:iCs/>
        </w:rPr>
        <w:t xml:space="preserve"> Создание одного из репозиториев</w:t>
      </w:r>
    </w:p>
    <w:p w14:paraId="4F1E214D" w14:textId="77777777" w:rsidR="005C101B" w:rsidRDefault="0055384B">
      <w:pPr>
        <w:pStyle w:val="Compact"/>
        <w:numPr>
          <w:ilvl w:val="0"/>
          <w:numId w:val="5"/>
        </w:numPr>
      </w:pPr>
      <w:r>
        <w:t>Клонирую репозиторий с шаблоном (рис.4).</w:t>
      </w:r>
    </w:p>
    <w:p w14:paraId="4F1E214E" w14:textId="77777777" w:rsidR="005C101B" w:rsidRDefault="0055384B">
      <w:pPr>
        <w:pStyle w:val="FirstParagraph"/>
      </w:pPr>
      <w:r>
        <w:rPr>
          <w:noProof/>
        </w:rPr>
        <w:lastRenderedPageBreak/>
        <w:drawing>
          <wp:inline distT="0" distB="0" distL="0" distR="0" wp14:anchorId="4F1E2167" wp14:editId="4F1E2168">
            <wp:extent cx="5334000" cy="225156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4-30%20(13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1E214F" w14:textId="77777777" w:rsidR="005C101B" w:rsidRDefault="0055384B">
      <w:pPr>
        <w:pStyle w:val="a0"/>
      </w:pPr>
      <w:r>
        <w:rPr>
          <w:i/>
          <w:iCs/>
        </w:rPr>
        <w:t>Клонирование репозитория с шаблоном</w:t>
      </w:r>
    </w:p>
    <w:p w14:paraId="4F1E2150" w14:textId="77777777" w:rsidR="005C101B" w:rsidRDefault="0055384B">
      <w:pPr>
        <w:pStyle w:val="Compact"/>
        <w:numPr>
          <w:ilvl w:val="0"/>
          <w:numId w:val="6"/>
        </w:numPr>
      </w:pPr>
      <w:r>
        <w:t>Делаю коммит и загружаю на сервер (рис.5)</w:t>
      </w:r>
    </w:p>
    <w:p w14:paraId="4F1E2151" w14:textId="77777777" w:rsidR="005C101B" w:rsidRDefault="0055384B">
      <w:pPr>
        <w:pStyle w:val="FirstParagraph"/>
      </w:pPr>
      <w:r>
        <w:rPr>
          <w:noProof/>
        </w:rPr>
        <w:drawing>
          <wp:inline distT="0" distB="0" distL="0" distR="0" wp14:anchorId="4F1E2169" wp14:editId="4F1E216A">
            <wp:extent cx="5334000" cy="313855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4-30%20(15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1E2152" w14:textId="77777777" w:rsidR="005C101B" w:rsidRDefault="0055384B">
      <w:pPr>
        <w:pStyle w:val="a0"/>
      </w:pPr>
      <w:r>
        <w:rPr>
          <w:i/>
          <w:iCs/>
        </w:rPr>
        <w:t>Рис.5. Коммит и загрузка на сервер</w:t>
      </w:r>
    </w:p>
    <w:p w14:paraId="4F1E2153" w14:textId="77777777" w:rsidR="005C101B" w:rsidRDefault="0055384B">
      <w:pPr>
        <w:pStyle w:val="Compact"/>
        <w:numPr>
          <w:ilvl w:val="0"/>
          <w:numId w:val="7"/>
        </w:numPr>
      </w:pPr>
      <w:r>
        <w:t>С помощью команды hugo собираю сайт</w:t>
      </w:r>
    </w:p>
    <w:p w14:paraId="4F1E2154" w14:textId="77777777" w:rsidR="005C101B" w:rsidRDefault="0055384B">
      <w:pPr>
        <w:pStyle w:val="FirstParagraph"/>
      </w:pPr>
      <w:r>
        <w:rPr>
          <w:noProof/>
        </w:rPr>
        <w:lastRenderedPageBreak/>
        <w:drawing>
          <wp:inline distT="0" distB="0" distL="0" distR="0" wp14:anchorId="4F1E216B" wp14:editId="4F1E216C">
            <wp:extent cx="5334000" cy="398782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4-30%20(16)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1E2155" w14:textId="77777777" w:rsidR="005C101B" w:rsidRDefault="0055384B">
      <w:pPr>
        <w:pStyle w:val="a0"/>
      </w:pPr>
      <w:r>
        <w:rPr>
          <w:i/>
          <w:iCs/>
        </w:rPr>
        <w:t>Рис.6. Сборка сайта</w:t>
      </w:r>
    </w:p>
    <w:p w14:paraId="4F1E2156" w14:textId="77777777" w:rsidR="005C101B" w:rsidRDefault="0055384B">
      <w:pPr>
        <w:pStyle w:val="Compact"/>
        <w:numPr>
          <w:ilvl w:val="0"/>
          <w:numId w:val="8"/>
        </w:numPr>
      </w:pPr>
      <w:r>
        <w:t>В папке public появилось много файлов для моего сайта (рис.7).</w:t>
      </w:r>
    </w:p>
    <w:p w14:paraId="4F1E2157" w14:textId="77777777" w:rsidR="005C101B" w:rsidRDefault="0055384B">
      <w:pPr>
        <w:pStyle w:val="FirstParagraph"/>
      </w:pPr>
      <w:r>
        <w:rPr>
          <w:noProof/>
        </w:rPr>
        <w:drawing>
          <wp:inline distT="0" distB="0" distL="0" distR="0" wp14:anchorId="4F1E216D" wp14:editId="4F1E216E">
            <wp:extent cx="5334000" cy="338593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4-30%20(18)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1E2158" w14:textId="77777777" w:rsidR="005C101B" w:rsidRDefault="0055384B">
      <w:pPr>
        <w:pStyle w:val="a0"/>
      </w:pPr>
      <w:r>
        <w:rPr>
          <w:i/>
          <w:iCs/>
        </w:rPr>
        <w:t>Рис.7. Наличие большого количества файлов сборки</w:t>
      </w:r>
    </w:p>
    <w:p w14:paraId="4F1E2159" w14:textId="77777777" w:rsidR="005C101B" w:rsidRDefault="0055384B">
      <w:pPr>
        <w:pStyle w:val="Compact"/>
        <w:numPr>
          <w:ilvl w:val="0"/>
          <w:numId w:val="9"/>
        </w:numPr>
      </w:pPr>
      <w:r>
        <w:lastRenderedPageBreak/>
        <w:t>Загружаю всё это на сервер (рис.8).</w:t>
      </w:r>
    </w:p>
    <w:p w14:paraId="4F1E215A" w14:textId="77777777" w:rsidR="005C101B" w:rsidRDefault="0055384B">
      <w:pPr>
        <w:pStyle w:val="FirstParagraph"/>
      </w:pPr>
      <w:r>
        <w:rPr>
          <w:noProof/>
        </w:rPr>
        <w:drawing>
          <wp:inline distT="0" distB="0" distL="0" distR="0" wp14:anchorId="4F1E216F" wp14:editId="4F1E2170">
            <wp:extent cx="5334000" cy="293171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4-30%20(19)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1E215B" w14:textId="77777777" w:rsidR="005C101B" w:rsidRDefault="0055384B">
      <w:pPr>
        <w:pStyle w:val="a0"/>
      </w:pPr>
      <w:r>
        <w:rPr>
          <w:i/>
          <w:iCs/>
        </w:rPr>
        <w:t>Рис.8. Загрузка файлов сборки на сервер</w:t>
      </w:r>
    </w:p>
    <w:p w14:paraId="4F1E215C" w14:textId="77777777" w:rsidR="005C101B" w:rsidRDefault="0055384B">
      <w:pPr>
        <w:pStyle w:val="Compact"/>
        <w:numPr>
          <w:ilvl w:val="0"/>
          <w:numId w:val="10"/>
        </w:numPr>
      </w:pPr>
      <w:r>
        <w:t>Захожу на получившийся недоделанный сайт - h</w:t>
      </w:r>
      <w:r>
        <w:t>ttps://artyombabenko.github.io/ - и просматриваю его. Заготовка сайта готова (рис.9).</w:t>
      </w:r>
    </w:p>
    <w:p w14:paraId="4F1E215D" w14:textId="77777777" w:rsidR="005C101B" w:rsidRDefault="0055384B">
      <w:pPr>
        <w:pStyle w:val="FirstParagraph"/>
      </w:pPr>
      <w:r>
        <w:rPr>
          <w:noProof/>
        </w:rPr>
        <w:drawing>
          <wp:inline distT="0" distB="0" distL="0" distR="0" wp14:anchorId="4F1E2171" wp14:editId="4F1E2172">
            <wp:extent cx="5334000" cy="284658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4-30%20(20)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1E215E" w14:textId="77777777" w:rsidR="005C101B" w:rsidRDefault="0055384B">
      <w:pPr>
        <w:pStyle w:val="a0"/>
      </w:pPr>
      <w:r>
        <w:rPr>
          <w:i/>
          <w:iCs/>
        </w:rPr>
        <w:t>Рис.8. Получившаяся версия сайта. Конец первого этапа</w:t>
      </w:r>
    </w:p>
    <w:p w14:paraId="4F1E215F" w14:textId="77777777" w:rsidR="005C101B" w:rsidRDefault="0055384B">
      <w:pPr>
        <w:pStyle w:val="1"/>
      </w:pPr>
      <w:bookmarkStart w:id="4" w:name="выводы"/>
      <w:bookmarkStart w:id="5" w:name="_Toc102245106"/>
      <w:bookmarkEnd w:id="2"/>
      <w:r>
        <w:t>Выводы</w:t>
      </w:r>
      <w:bookmarkEnd w:id="5"/>
    </w:p>
    <w:p w14:paraId="4F1E2160" w14:textId="77777777" w:rsidR="005C101B" w:rsidRDefault="0055384B">
      <w:pPr>
        <w:pStyle w:val="FirstParagraph"/>
      </w:pPr>
      <w:r>
        <w:t>Я научился размещать на Github Pages заготовку (шаблон hugo) для персонального сайта.</w:t>
      </w:r>
    </w:p>
    <w:bookmarkEnd w:id="4"/>
    <w:sectPr w:rsidR="005C101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E2177" w14:textId="77777777" w:rsidR="00000000" w:rsidRDefault="0055384B">
      <w:pPr>
        <w:spacing w:after="0"/>
      </w:pPr>
      <w:r>
        <w:separator/>
      </w:r>
    </w:p>
  </w:endnote>
  <w:endnote w:type="continuationSeparator" w:id="0">
    <w:p w14:paraId="4F1E2179" w14:textId="77777777" w:rsidR="00000000" w:rsidRDefault="005538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E2173" w14:textId="77777777" w:rsidR="005C101B" w:rsidRDefault="0055384B">
      <w:r>
        <w:separator/>
      </w:r>
    </w:p>
  </w:footnote>
  <w:footnote w:type="continuationSeparator" w:id="0">
    <w:p w14:paraId="4F1E2174" w14:textId="77777777" w:rsidR="005C101B" w:rsidRDefault="005538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5A1A10E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03D8B1F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DC66C81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69BA76C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A3DA5E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1F388D6"/>
    <w:multiLevelType w:val="multilevel"/>
    <w:tmpl w:val="325679C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7261BAD"/>
    <w:multiLevelType w:val="multilevel"/>
    <w:tmpl w:val="38B8735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FBE019A"/>
    <w:multiLevelType w:val="multilevel"/>
    <w:tmpl w:val="10828D3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615F1ED2"/>
    <w:multiLevelType w:val="multilevel"/>
    <w:tmpl w:val="B4D03E8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71315DCA"/>
    <w:multiLevelType w:val="multilevel"/>
    <w:tmpl w:val="D580297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5384B"/>
    <w:rsid w:val="00590D07"/>
    <w:rsid w:val="005C101B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E213C"/>
  <w15:docId w15:val="{477D8F88-487A-4F2D-91C2-C2F028659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5384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205</Words>
  <Characters>1175</Characters>
  <Application>Microsoft Office Word</Application>
  <DocSecurity>0</DocSecurity>
  <Lines>9</Lines>
  <Paragraphs>2</Paragraphs>
  <ScaleCrop>false</ScaleCrop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Бабенко Артём Сергеевич</dc:creator>
  <cp:keywords/>
  <cp:lastModifiedBy>Артем Бабенко</cp:lastModifiedBy>
  <cp:revision>2</cp:revision>
  <dcterms:created xsi:type="dcterms:W3CDTF">2022-04-30T18:04:00Z</dcterms:created>
  <dcterms:modified xsi:type="dcterms:W3CDTF">2022-04-30T18:0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тап 1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